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9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446"/>
        <w:gridCol w:w="1418"/>
        <w:gridCol w:w="1417"/>
        <w:gridCol w:w="1418"/>
      </w:tblGrid>
      <w:tr w:rsidR="00916464" w:rsidRPr="004521C3" w14:paraId="01E699CE" w14:textId="77777777" w:rsidTr="00D8379C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A9D38" w14:textId="77777777" w:rsidR="006835F4" w:rsidRPr="00D8379C" w:rsidRDefault="0071218F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Güz</w:t>
            </w:r>
            <w:r w:rsidR="006835F4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/Fall</w:t>
            </w:r>
            <w:r w:rsidR="00923946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0BC86BD" w14:textId="1A8F6F1A" w:rsidR="00916464" w:rsidRPr="00D8379C" w:rsidRDefault="0071218F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202</w:t>
            </w:r>
            <w:r w:rsidR="0037705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975193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-2</w:t>
            </w:r>
            <w:r w:rsidR="0037705B">
              <w:rPr>
                <w:rFonts w:ascii="Times New Roman" w:hAnsi="Times New Roman" w:cs="Times New Roman"/>
                <w:b/>
                <w:sz w:val="24"/>
                <w:szCs w:val="24"/>
              </w:rPr>
              <w:t>022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9D614" w14:textId="10559583" w:rsidR="00916464" w:rsidRPr="00D8379C" w:rsidRDefault="007C638F" w:rsidP="00C531C9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F</w:t>
            </w:r>
            <w:r w:rsidR="00470B7B"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DR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LİH GÜCEL</w:t>
            </w:r>
          </w:p>
        </w:tc>
      </w:tr>
      <w:tr w:rsidR="00916464" w:rsidRPr="004521C3" w14:paraId="711B0846" w14:textId="77777777" w:rsidTr="00D8379C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733D4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5F74A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Pazartesi</w:t>
            </w:r>
          </w:p>
          <w:p w14:paraId="577C0423" w14:textId="4B53B5B9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97C3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Salı</w:t>
            </w:r>
          </w:p>
          <w:p w14:paraId="4BB7A56C" w14:textId="2D183325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Thuesday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220E1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  <w:p w14:paraId="5F51EE4F" w14:textId="5E35A29A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5EF0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  <w:p w14:paraId="653030E0" w14:textId="2190665F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E2F90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Cuma</w:t>
            </w:r>
          </w:p>
          <w:p w14:paraId="04CFFBF6" w14:textId="05B008A3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9CBDE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Cumartesi</w:t>
            </w:r>
          </w:p>
          <w:p w14:paraId="3A01C623" w14:textId="0FF1E6D3" w:rsidR="006835F4" w:rsidRPr="00D8379C" w:rsidRDefault="006835F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</w:tr>
      <w:tr w:rsidR="00916464" w:rsidRPr="004521C3" w14:paraId="025FF91C" w14:textId="77777777" w:rsidTr="00D8379C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96449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90BEE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B60E9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8E01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A184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2709" w14:textId="77777777" w:rsidR="00916464" w:rsidRPr="00D8379C" w:rsidRDefault="00916464" w:rsidP="00C531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C5545" w14:textId="77777777" w:rsidR="00916464" w:rsidRPr="00D8379C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916464" w:rsidRPr="004521C3" w14:paraId="1FBEE487" w14:textId="77777777" w:rsidTr="00EF100B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44DC3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7FA38" w14:textId="2E51290B" w:rsidR="00916464" w:rsidRPr="00EF100B" w:rsidRDefault="00EF100B" w:rsidP="00D3094A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eldwor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73905" w14:textId="202B342D" w:rsidR="00916464" w:rsidRPr="00EF100B" w:rsidRDefault="009F5C35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LAR 317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34644" w14:textId="2947165D" w:rsidR="00916464" w:rsidRPr="00EF100B" w:rsidRDefault="009036DA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/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B6330" w14:textId="44205394" w:rsidR="00916464" w:rsidRPr="00EF100B" w:rsidRDefault="001F589A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/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0306" w14:textId="084FBAA9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5EE2C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16464" w:rsidRPr="004521C3" w14:paraId="367E5BED" w14:textId="77777777" w:rsidTr="00EF100B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1E103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255A" w14:textId="439D659B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FD1DF" w14:textId="496059A8" w:rsidR="00733352" w:rsidRPr="00EF100B" w:rsidRDefault="009F5C35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LAR 317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35298" w14:textId="46F77B72" w:rsidR="004C2189" w:rsidRPr="00EF100B" w:rsidRDefault="009E4581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4715B" w14:textId="3FCA7CC2" w:rsidR="00916464" w:rsidRPr="00EF100B" w:rsidRDefault="002F4DA3" w:rsidP="005C3AD5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D6542" w14:textId="75B8A694" w:rsidR="004C2189" w:rsidRPr="00EF100B" w:rsidRDefault="004C2189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26D78" w14:textId="77777777" w:rsidR="00916464" w:rsidRPr="00D8379C" w:rsidRDefault="00916464" w:rsidP="00C531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916464" w:rsidRPr="004521C3" w14:paraId="34B1282C" w14:textId="77777777" w:rsidTr="00D8379C">
        <w:trPr>
          <w:trHeight w:val="55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969F1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20A09" w14:textId="27794D68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7B9B0" w14:textId="442315D4" w:rsidR="00916464" w:rsidRPr="00EF100B" w:rsidRDefault="009F5C35" w:rsidP="0073335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LAR 317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542E" w14:textId="0E752BEF" w:rsidR="00916464" w:rsidRPr="00EF100B" w:rsidRDefault="009036DA" w:rsidP="009036DA">
            <w:pPr>
              <w:pStyle w:val="NoSpacing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/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927E1" w14:textId="0BD65E23" w:rsidR="00916464" w:rsidRPr="00EF100B" w:rsidRDefault="001F589A" w:rsidP="001F589A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/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B9AEF" w14:textId="06815E75" w:rsidR="00916464" w:rsidRPr="00EF100B" w:rsidRDefault="00EF100B" w:rsidP="00871002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ÖOS/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3A581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916464" w:rsidRPr="004521C3" w14:paraId="16CAC39A" w14:textId="77777777" w:rsidTr="00D8379C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EDF74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F12D9" w14:textId="77777777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2E107" w14:textId="77777777" w:rsidR="00916464" w:rsidRPr="00EF100B" w:rsidRDefault="00916464" w:rsidP="0073335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FAD5A" w14:textId="6A1D7A70" w:rsidR="00916464" w:rsidRPr="00EF100B" w:rsidRDefault="00916464" w:rsidP="004C218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A0712" w14:textId="77777777" w:rsidR="005C3AD5" w:rsidRPr="00EF100B" w:rsidRDefault="005C3AD5" w:rsidP="005C3AD5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E3246" w14:textId="5011FA1D" w:rsidR="00916464" w:rsidRPr="00EF100B" w:rsidRDefault="00916464" w:rsidP="00D3094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A7A2" w14:textId="77777777" w:rsidR="00916464" w:rsidRPr="00D8379C" w:rsidRDefault="00916464" w:rsidP="00C531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916464" w:rsidRPr="004521C3" w14:paraId="5EA183EA" w14:textId="77777777" w:rsidTr="00EF100B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EA4F0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A7BA7" w14:textId="6F5EDA5D" w:rsidR="00916464" w:rsidRPr="00EF100B" w:rsidRDefault="00916464" w:rsidP="009036D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6A83D" w14:textId="77777777" w:rsidR="00916464" w:rsidRPr="00EF100B" w:rsidRDefault="00916464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D538" w14:textId="52E2EF15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0B3DE" w14:textId="29EF313A" w:rsidR="00916464" w:rsidRPr="00EF100B" w:rsidRDefault="009F5C35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LAR 3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1130F" w14:textId="77777777" w:rsidR="00916464" w:rsidRPr="00EF100B" w:rsidRDefault="00916464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4DDE5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916464" w:rsidRPr="004521C3" w14:paraId="6F980D80" w14:textId="77777777" w:rsidTr="00EF100B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E8D28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A3FF9" w14:textId="00511FB6" w:rsidR="00916464" w:rsidRPr="00EF100B" w:rsidRDefault="00916464" w:rsidP="009036D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52AD2" w14:textId="06FFC71A" w:rsidR="00916464" w:rsidRPr="00EF100B" w:rsidRDefault="0071218F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87B54" w14:textId="66FAEA4B" w:rsidR="00916464" w:rsidRPr="00EF100B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1277" w14:textId="3268F1A5" w:rsidR="00916464" w:rsidRPr="00EF100B" w:rsidRDefault="009F5C35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LAR 3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4DFA" w14:textId="2A054F7C" w:rsidR="00916464" w:rsidRPr="00EF100B" w:rsidRDefault="00916464" w:rsidP="0071218F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3520" w14:textId="77777777" w:rsidR="00916464" w:rsidRPr="00D8379C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6835F4" w:rsidRPr="004521C3" w14:paraId="5120240D" w14:textId="77777777" w:rsidTr="00EF100B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D186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4DC6B" w14:textId="30BED192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8CD6F" w14:textId="65B6AFB4" w:rsidR="006835F4" w:rsidRPr="00EF100B" w:rsidRDefault="009F5C35" w:rsidP="00EF100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LAR 203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E0FFC" w14:textId="42FB2E24" w:rsidR="006835F4" w:rsidRPr="00EF100B" w:rsidRDefault="006835F4" w:rsidP="009036DA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82FB4" w14:textId="3A76C7B0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AOS</w:t>
            </w:r>
            <w:r w:rsidR="001F589A"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/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B01A8" w14:textId="28C70364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B47D9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6835F4" w:rsidRPr="004521C3" w14:paraId="4DEFEE55" w14:textId="77777777" w:rsidTr="00EF100B">
        <w:trPr>
          <w:trHeight w:val="37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3E6DB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C3B1E" w14:textId="1CD5969B" w:rsidR="006835F4" w:rsidRPr="00EF100B" w:rsidRDefault="006835F4" w:rsidP="009036DA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4ECC0" w14:textId="2EB574C7" w:rsidR="006835F4" w:rsidRPr="00EF100B" w:rsidRDefault="009F5C35" w:rsidP="00EF100B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LAR 203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B6F86" w14:textId="3925EE53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21F33" w14:textId="77777777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3D838" w14:textId="2493F202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ABD60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6835F4" w:rsidRPr="004521C3" w14:paraId="415D4928" w14:textId="77777777" w:rsidTr="00D8379C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70049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295FC" w14:textId="77777777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0B77E" w14:textId="7E86F666" w:rsidR="006835F4" w:rsidRPr="00EF100B" w:rsidRDefault="009F5C35" w:rsidP="009F5C35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LAR 513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C3988" w14:textId="7F34B86C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811AA" w14:textId="77777777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A78F5" w14:textId="71C9E6E4" w:rsidR="006835F4" w:rsidRPr="00EF100B" w:rsidRDefault="006835F4" w:rsidP="006835F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F0C72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6835F4" w:rsidRPr="004521C3" w14:paraId="7C32A1BE" w14:textId="77777777" w:rsidTr="00D8379C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C51E8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F0AF8" w14:textId="77777777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4B631" w14:textId="2CABB8F2" w:rsidR="006835F4" w:rsidRPr="00EF100B" w:rsidRDefault="009F5C35" w:rsidP="009F5C35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100B">
              <w:rPr>
                <w:rFonts w:ascii="Times New Roman" w:eastAsia="Times New Roman" w:hAnsi="Times New Roman" w:cs="Times New Roman"/>
                <w:sz w:val="24"/>
                <w:szCs w:val="24"/>
              </w:rPr>
              <w:t>LAR 513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E576E" w14:textId="77777777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D0ACD" w14:textId="77777777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42D6B" w14:textId="3756BB5D" w:rsidR="006835F4" w:rsidRPr="00EF100B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F3EA2" w14:textId="77777777" w:rsidR="006835F4" w:rsidRPr="004521C3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835F4" w:rsidRPr="004521C3" w14:paraId="6120B315" w14:textId="77777777" w:rsidTr="00D8379C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3EE82" w14:textId="77777777" w:rsidR="006835F4" w:rsidRPr="00D8379C" w:rsidRDefault="006835F4" w:rsidP="006835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D8379C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1CE11" w14:textId="77777777" w:rsidR="006835F4" w:rsidRPr="00B57E47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B17AD" w14:textId="77777777" w:rsidR="006835F4" w:rsidRPr="00B57E47" w:rsidRDefault="006835F4" w:rsidP="006835F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815D8" w14:textId="77777777" w:rsidR="006835F4" w:rsidRPr="00B57E47" w:rsidRDefault="006835F4" w:rsidP="006835F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B030C" w14:textId="77777777" w:rsidR="006835F4" w:rsidRPr="00B57E47" w:rsidRDefault="006835F4" w:rsidP="006835F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09556" w14:textId="4C7382B1" w:rsidR="006835F4" w:rsidRPr="00B57E47" w:rsidRDefault="006835F4" w:rsidP="006835F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DE401" w14:textId="77777777" w:rsidR="006835F4" w:rsidRPr="004521C3" w:rsidRDefault="006835F4" w:rsidP="006835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E8319BA" w14:textId="2C0824F4" w:rsidR="00916464" w:rsidRPr="00D8379C" w:rsidRDefault="00916464" w:rsidP="009164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79C">
        <w:rPr>
          <w:rFonts w:ascii="Times New Roman" w:hAnsi="Times New Roman" w:cs="Times New Roman"/>
          <w:sz w:val="24"/>
          <w:szCs w:val="24"/>
        </w:rPr>
        <w:t>* AOS</w:t>
      </w:r>
      <w:r w:rsidR="006835F4" w:rsidRPr="00D8379C">
        <w:rPr>
          <w:rFonts w:ascii="Times New Roman" w:hAnsi="Times New Roman" w:cs="Times New Roman"/>
          <w:sz w:val="24"/>
          <w:szCs w:val="24"/>
        </w:rPr>
        <w:t>/AOH</w:t>
      </w:r>
      <w:r w:rsidRPr="00D8379C">
        <w:rPr>
          <w:rFonts w:ascii="Times New Roman" w:hAnsi="Times New Roman" w:cs="Times New Roman"/>
          <w:sz w:val="24"/>
          <w:szCs w:val="24"/>
        </w:rPr>
        <w:t xml:space="preserve"> = Akademik Ofis Saati</w:t>
      </w:r>
      <w:r w:rsidR="006835F4" w:rsidRPr="00D8379C">
        <w:rPr>
          <w:rFonts w:ascii="Times New Roman" w:hAnsi="Times New Roman" w:cs="Times New Roman"/>
          <w:sz w:val="24"/>
          <w:szCs w:val="24"/>
        </w:rPr>
        <w:t>/Academic Office Hour</w:t>
      </w:r>
    </w:p>
    <w:p w14:paraId="467ED108" w14:textId="63C69BF6" w:rsidR="00916464" w:rsidRDefault="00916464" w:rsidP="009164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379C">
        <w:rPr>
          <w:rFonts w:ascii="Times New Roman" w:hAnsi="Times New Roman" w:cs="Times New Roman"/>
          <w:sz w:val="24"/>
          <w:szCs w:val="24"/>
        </w:rPr>
        <w:t xml:space="preserve">* </w:t>
      </w:r>
      <w:r w:rsidRPr="00D8379C">
        <w:rPr>
          <w:rFonts w:ascii="Times New Roman" w:hAnsi="Times New Roman" w:cs="Times New Roman"/>
          <w:b/>
          <w:bCs/>
          <w:sz w:val="24"/>
          <w:szCs w:val="24"/>
        </w:rPr>
        <w:t>ÖOS</w:t>
      </w:r>
      <w:r w:rsidR="006835F4" w:rsidRPr="00D8379C">
        <w:rPr>
          <w:rFonts w:ascii="Times New Roman" w:hAnsi="Times New Roman" w:cs="Times New Roman"/>
          <w:b/>
          <w:bCs/>
          <w:sz w:val="24"/>
          <w:szCs w:val="24"/>
        </w:rPr>
        <w:t>/SOH</w:t>
      </w:r>
      <w:r w:rsidRPr="00D8379C">
        <w:rPr>
          <w:rFonts w:ascii="Times New Roman" w:hAnsi="Times New Roman" w:cs="Times New Roman"/>
          <w:b/>
          <w:bCs/>
          <w:sz w:val="24"/>
          <w:szCs w:val="24"/>
        </w:rPr>
        <w:t xml:space="preserve"> = Öğrenci Ofis Saati</w:t>
      </w:r>
      <w:r w:rsidR="006835F4" w:rsidRPr="00D8379C">
        <w:rPr>
          <w:rFonts w:ascii="Times New Roman" w:hAnsi="Times New Roman" w:cs="Times New Roman"/>
          <w:b/>
          <w:bCs/>
          <w:sz w:val="24"/>
          <w:szCs w:val="24"/>
        </w:rPr>
        <w:t>/Student Office Hour</w:t>
      </w:r>
    </w:p>
    <w:p w14:paraId="555A27C6" w14:textId="1045A12C" w:rsidR="000713FF" w:rsidRDefault="000713FF" w:rsidP="009164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il: </w:t>
      </w:r>
      <w:hyperlink r:id="rId4" w:history="1">
        <w:r w:rsidR="007C638F" w:rsidRPr="000D60BE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salih.gucel@neu.edu.tr</w:t>
        </w:r>
      </w:hyperlink>
    </w:p>
    <w:sectPr w:rsidR="000713FF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0sDS1MDW3NAUxlXSUglOLizPz80AKDGsB2RcSwSwAAAA="/>
  </w:docVars>
  <w:rsids>
    <w:rsidRoot w:val="00916464"/>
    <w:rsid w:val="000713FF"/>
    <w:rsid w:val="00072946"/>
    <w:rsid w:val="000737EE"/>
    <w:rsid w:val="00085B8D"/>
    <w:rsid w:val="001C6DFA"/>
    <w:rsid w:val="001F589A"/>
    <w:rsid w:val="00203CBF"/>
    <w:rsid w:val="00252F1C"/>
    <w:rsid w:val="002F4DA3"/>
    <w:rsid w:val="0037705B"/>
    <w:rsid w:val="00387E79"/>
    <w:rsid w:val="003D02A6"/>
    <w:rsid w:val="00417DAD"/>
    <w:rsid w:val="00457902"/>
    <w:rsid w:val="00470B7B"/>
    <w:rsid w:val="004C2189"/>
    <w:rsid w:val="00532853"/>
    <w:rsid w:val="005B71B9"/>
    <w:rsid w:val="005C3AD5"/>
    <w:rsid w:val="005D2501"/>
    <w:rsid w:val="006835F4"/>
    <w:rsid w:val="006A7139"/>
    <w:rsid w:val="0071218F"/>
    <w:rsid w:val="00733352"/>
    <w:rsid w:val="007628D2"/>
    <w:rsid w:val="007A2A07"/>
    <w:rsid w:val="007C638F"/>
    <w:rsid w:val="008329E9"/>
    <w:rsid w:val="00846A3F"/>
    <w:rsid w:val="00871002"/>
    <w:rsid w:val="009036DA"/>
    <w:rsid w:val="009061E4"/>
    <w:rsid w:val="00916464"/>
    <w:rsid w:val="00923946"/>
    <w:rsid w:val="00975193"/>
    <w:rsid w:val="009C51E3"/>
    <w:rsid w:val="009D2912"/>
    <w:rsid w:val="009E4581"/>
    <w:rsid w:val="009F5C35"/>
    <w:rsid w:val="00A55C04"/>
    <w:rsid w:val="00A96D04"/>
    <w:rsid w:val="00AC1231"/>
    <w:rsid w:val="00B63A81"/>
    <w:rsid w:val="00B74F24"/>
    <w:rsid w:val="00B910E3"/>
    <w:rsid w:val="00B91A41"/>
    <w:rsid w:val="00B91C18"/>
    <w:rsid w:val="00CA42B4"/>
    <w:rsid w:val="00D270BB"/>
    <w:rsid w:val="00D3094A"/>
    <w:rsid w:val="00D8379C"/>
    <w:rsid w:val="00EA28DB"/>
    <w:rsid w:val="00EC2BEB"/>
    <w:rsid w:val="00EC799D"/>
    <w:rsid w:val="00EF100B"/>
    <w:rsid w:val="00F23800"/>
    <w:rsid w:val="00F55E0E"/>
    <w:rsid w:val="00F62A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6E888"/>
  <w15:docId w15:val="{D5C68A17-C32E-4AEA-86BF-CC3CEF08A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8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646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713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1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alih.gucel@ne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Salih Gucel</cp:lastModifiedBy>
  <cp:revision>6</cp:revision>
  <cp:lastPrinted>2021-10-02T13:42:00Z</cp:lastPrinted>
  <dcterms:created xsi:type="dcterms:W3CDTF">2021-11-05T10:48:00Z</dcterms:created>
  <dcterms:modified xsi:type="dcterms:W3CDTF">2021-11-05T10:52:00Z</dcterms:modified>
</cp:coreProperties>
</file>